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in</w:t>
      </w:r>
      <w:r>
        <w:t xml:space="preserve"> </w:t>
      </w:r>
      <w:r>
        <w:t xml:space="preserve">Uzbekistan</w:t>
      </w:r>
      <w:r>
        <w:t xml:space="preserve"> </w:t>
      </w:r>
      <w:r>
        <w:t xml:space="preserve">Tashkent</w:t>
      </w:r>
    </w:p>
    <w:bookmarkStart w:id="21" w:name="cover-letter"/>
    <w:p>
      <w:pPr>
        <w:pStyle w:val="Heading1"/>
      </w:pPr>
      <w:r>
        <w:t xml:space="preserve">Cover Letter</w:t>
      </w:r>
    </w:p>
    <w:p>
      <w:pPr>
        <w:pStyle w:val="FirstParagraph"/>
      </w:pPr>
      <w:r>
        <w:rPr>
          <w:bCs/>
          <w:b/>
        </w:rPr>
        <w:t xml:space="preserve">John Doe</w:t>
      </w:r>
      <w:r>
        <w:br/>
      </w:r>
      <w:r>
        <w:t xml:space="preserve">123 Main Street</w:t>
      </w:r>
      <w:r>
        <w:br/>
      </w:r>
      <w:r>
        <w:t xml:space="preserve">Tashkent, Uzbekistan</w:t>
      </w:r>
      <w:r>
        <w:br/>
      </w:r>
      <w:r>
        <w:t xml:space="preserve">+998 90 123-45-67</w:t>
      </w:r>
      <w:r>
        <w:br/>
      </w:r>
      <w:r>
        <w:t xml:space="preserve">johndoe@example.com</w:t>
      </w:r>
    </w:p>
    <w:p>
      <w:pPr>
        <w:pStyle w:val="BodyText"/>
      </w:pPr>
      <w:r>
        <w:t xml:space="preserve">Date: [Insert Date]</w:t>
      </w:r>
    </w:p>
    <w:p>
      <w:pPr>
        <w:pStyle w:val="BodyText"/>
      </w:pPr>
      <w:r>
        <w:rPr>
          <w:bCs/>
          <w:b/>
        </w:rPr>
        <w:t xml:space="preserve">Human Resources Department</w:t>
      </w:r>
      <w:r>
        <w:br/>
      </w:r>
      <w:r>
        <w:t xml:space="preserve">Tashkent Police Department</w:t>
      </w:r>
      <w:r>
        <w:br/>
      </w:r>
      <w:r>
        <w:t xml:space="preserve">456 Peace Street</w:t>
      </w:r>
      <w:r>
        <w:br/>
      </w:r>
      <w:r>
        <w:t xml:space="preserve">Tashkent, Uzbekistan</w:t>
      </w:r>
    </w:p>
    <w:bookmarkStart w:id="20" w:name="dear-hiring-manager"/>
    <w:p>
      <w:pPr>
        <w:pStyle w:val="Heading2"/>
      </w:pPr>
      <w:r>
        <w:t xml:space="preserve">Dear Hiring Manager,</w:t>
      </w:r>
    </w:p>
    <w:p>
      <w:pPr>
        <w:pStyle w:val="FirstParagraph"/>
      </w:pPr>
      <w:r>
        <w:t xml:space="preserve">I am writing to express my enthusiastic interest in the Police Officer position at the Tashkent Police Department. As a dedicated and experienced law enforcement professional with a deep commitment to public service, I am eager to contribute my skills, knowledge, and passion for community safety to the vibrant city of Uzbekistan Tashkent. The opportunity to serve as a Police Officer in this dynamic and culturally rich capital aligns perfectly with my career goals and personal values.</w:t>
      </w:r>
    </w:p>
    <w:p>
      <w:pPr>
        <w:pStyle w:val="BodyText"/>
      </w:pPr>
      <w:r>
        <w:t xml:space="preserve">Throughout my career as a Police Officer, I have consistently prioritized integrity, professionalism, and the protection of public welfare. My background includes extensive training in criminal investigation, community engagement, and emergency response protocols. Whether patrolling neighborhoods or collaborating with local organizations to address societal challenges, I have always approached my duties with a steadfast commitment to upholding the rule of law and fostering trust between law enforcement and the communities we serve.</w:t>
      </w:r>
    </w:p>
    <w:p>
      <w:pPr>
        <w:pStyle w:val="BodyText"/>
      </w:pPr>
      <w:r>
        <w:t xml:space="preserve">What excites me most about this opportunity in Uzbekistan Tashkent is the chance to work within a city that is both historically significant and rapidly evolving. As one of Central Asia’s largest urban centers, Tashkent presents unique challenges and opportunities for law enforcement. I am particularly drawn to the city’s emphasis on modernization and its dedication to creating a safe, inclusive environment for residents and visitors alike. My experience in managing complex public safety issues, combined with my ability to adapt to diverse cultural settings, positions me as a strong candidate for this role.</w:t>
      </w:r>
    </w:p>
    <w:p>
      <w:pPr>
        <w:pStyle w:val="BodyText"/>
      </w:pPr>
      <w:r>
        <w:t xml:space="preserve">In Uzbekistan Tashkent, the Police Officer plays a vital role in maintaining order and ensuring the well-being of its citizens. I understand that this position requires not only technical expertise but also a profound respect for local customs, traditions, and legal frameworks. My prior work in multicultural environments has honed my ability to communicate effectively across cultural boundaries, a skill that I believe is essential for fostering positive relationships between the police and the communities they protect. Additionally, my fluency in Uzbek and English would enable me to serve as a bridge between different groups, enhancing transparency and cooperation.</w:t>
      </w:r>
    </w:p>
    <w:p>
      <w:pPr>
        <w:pStyle w:val="BodyText"/>
      </w:pPr>
      <w:r>
        <w:t xml:space="preserve">One of my greatest strengths as a Police Officer is my ability to remain calm under pressure while making quick, informed decisions. During my time with [Previous Agency/Organization], I successfully mediated high-stakes situations, from public disturbances to critical incidents, always prioritizing the safety of all parties involved. My proactive approach to crime prevention and community outreach has also led to measurable improvements in neighborhood safety in previous assignments. I am confident that these experiences will translate seamlessly into my work with the Tashkent Police Department.</w:t>
      </w:r>
    </w:p>
    <w:p>
      <w:pPr>
        <w:pStyle w:val="BodyText"/>
      </w:pPr>
      <w:r>
        <w:t xml:space="preserve">Uzbekistan Tashkent is a city of resilience and innovation, and I am eager to contribute to its continued progress. The opportunity to serve as a Police Officer here would allow me to combine my professional expertise with my personal dedication to making a meaningful impact. I am particularly interested in initiatives that promote youth engagement, crime prevention education, and the use of technology in modern policing. By leveraging these strategies, I believe we can build stronger, more resilient communities that thrive in harmony.</w:t>
      </w:r>
    </w:p>
    <w:p>
      <w:pPr>
        <w:pStyle w:val="BodyText"/>
      </w:pPr>
      <w:r>
        <w:t xml:space="preserve">What sets me apart as a candidate is my unwavering commitment to ethical leadership and service. I have always believed that the role of a Police Officer extends beyond enforcement—it is about empowerment, education, and advocacy for justice. In Uzbekistan Tashkent, where the police force plays a critical role in shaping public perception of safety and security, I am prepared to lead by example and inspire others to uphold these principles.</w:t>
      </w:r>
    </w:p>
    <w:p>
      <w:pPr>
        <w:pStyle w:val="BodyText"/>
      </w:pPr>
      <w:r>
        <w:t xml:space="preserve">I am especially impressed by the Tashkent Police Department’s focus on transparency and community collaboration. I have studied your organization’s initiatives in public engagement, such as [mention specific programs if known], and I am eager to contribute my skills to similar efforts. By working closely with local leaders, businesses, and residents, we can address emerging challenges while fostering a sense of shared responsibility for public safety.</w:t>
      </w:r>
    </w:p>
    <w:p>
      <w:pPr>
        <w:pStyle w:val="BodyText"/>
      </w:pPr>
      <w:r>
        <w:t xml:space="preserve">In conclusion, I am deeply motivated to join the Tashkent Police Department as a Police Officer and support the city’s mission of creating a safer, more prosperous future for all. My experience, skills, and passion for service make me an ideal candidate for this role. I would welcome the opportunity to discuss how my background aligns with your needs and how I can contribute to the continued success of your department.</w:t>
      </w:r>
    </w:p>
    <w:p>
      <w:pPr>
        <w:pStyle w:val="BodyText"/>
      </w:pPr>
      <w:r>
        <w:t xml:space="preserve">Thank you for considering my application. I look forward to the possibility of contributing to the vital work of protecting and serving Uzbekistan Tashkent. Please feel free to contact me at [phone number] or [email address] at your earliest convenience.</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ce Officer Position in Uzbekistan Tashkent</dc:title>
  <dc:creator/>
  <dc:language>en</dc:language>
  <cp:keywords/>
  <dcterms:created xsi:type="dcterms:W3CDTF">2026-07-24T11:46:39Z</dcterms:created>
  <dcterms:modified xsi:type="dcterms:W3CDTF">2026-07-24T11:46:39Z</dcterms:modified>
</cp:coreProperties>
</file>

<file path=docProps/custom.xml><?xml version="1.0" encoding="utf-8"?>
<Properties xmlns="http://schemas.openxmlformats.org/officeDocument/2006/custom-properties" xmlns:vt="http://schemas.openxmlformats.org/officeDocument/2006/docPropsVTypes"/>
</file>